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692154" w14:textId="77777777" w:rsidR="004847C9" w:rsidRDefault="00691A3C" w:rsidP="00691A3C">
      <w:pPr>
        <w:pStyle w:val="Heading1"/>
      </w:pPr>
      <w:r>
        <w:t>Manage Student</w:t>
      </w:r>
    </w:p>
    <w:p w14:paraId="21692155" w14:textId="77777777" w:rsidR="00691A3C" w:rsidRDefault="00691A3C" w:rsidP="00691A3C">
      <w:r>
        <w:object w:dxaOrig="4935" w:dyaOrig="5460" w14:anchorId="216921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5.75pt;height:3in" o:ole="">
            <v:imagedata r:id="rId6" o:title=""/>
          </v:shape>
          <o:OLEObject Type="Embed" ProgID="PBrush" ShapeID="_x0000_i1025" DrawAspect="Content" ObjectID="_1771765322" r:id="rId7"/>
        </w:object>
      </w:r>
    </w:p>
    <w:p w14:paraId="21692156" w14:textId="77777777" w:rsidR="00691A3C" w:rsidRDefault="00691A3C" w:rsidP="00691A3C">
      <w:pPr>
        <w:pStyle w:val="Heading2"/>
        <w:numPr>
          <w:ilvl w:val="0"/>
          <w:numId w:val="2"/>
        </w:numPr>
      </w:pPr>
      <w:r>
        <w:t>Form chính</w:t>
      </w:r>
    </w:p>
    <w:p w14:paraId="21692157" w14:textId="77777777" w:rsidR="00691A3C" w:rsidRDefault="00691A3C" w:rsidP="00691A3C">
      <w:r>
        <w:rPr>
          <w:noProof/>
        </w:rPr>
        <w:drawing>
          <wp:inline distT="0" distB="0" distL="0" distR="0" wp14:anchorId="21692161" wp14:editId="21692162">
            <wp:extent cx="5943600" cy="33280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92158" w14:textId="77777777" w:rsidR="00691A3C" w:rsidRDefault="00691A3C" w:rsidP="00691A3C">
      <w:pPr>
        <w:pStyle w:val="Heading2"/>
        <w:numPr>
          <w:ilvl w:val="0"/>
          <w:numId w:val="2"/>
        </w:numPr>
      </w:pPr>
      <w:r>
        <w:lastRenderedPageBreak/>
        <w:t>Add/Edit/</w:t>
      </w:r>
      <w:proofErr w:type="gramStart"/>
      <w:r>
        <w:t>Remove :</w:t>
      </w:r>
      <w:proofErr w:type="gramEnd"/>
      <w:r>
        <w:t xml:space="preserve"> xem lai bài trước</w:t>
      </w:r>
    </w:p>
    <w:p w14:paraId="21692159" w14:textId="77777777" w:rsidR="00691A3C" w:rsidRDefault="00691A3C" w:rsidP="00691A3C">
      <w:pPr>
        <w:pStyle w:val="Heading2"/>
        <w:numPr>
          <w:ilvl w:val="0"/>
          <w:numId w:val="2"/>
        </w:numPr>
      </w:pPr>
      <w:r>
        <w:t>Reset: chỉ là xóa trống toàn bộ fields</w:t>
      </w:r>
    </w:p>
    <w:p w14:paraId="2169215A" w14:textId="77777777" w:rsidR="00691A3C" w:rsidRDefault="00691A3C" w:rsidP="00691A3C">
      <w:pPr>
        <w:pStyle w:val="Heading2"/>
        <w:numPr>
          <w:ilvl w:val="0"/>
          <w:numId w:val="2"/>
        </w:numPr>
      </w:pPr>
      <w:r>
        <w:t>Total Students:</w:t>
      </w:r>
    </w:p>
    <w:p w14:paraId="2169215B" w14:textId="77777777" w:rsidR="00691A3C" w:rsidRDefault="00691A3C" w:rsidP="00691A3C">
      <w:r>
        <w:rPr>
          <w:noProof/>
        </w:rPr>
        <w:drawing>
          <wp:inline distT="0" distB="0" distL="0" distR="0" wp14:anchorId="21692163" wp14:editId="21692164">
            <wp:extent cx="5162550" cy="552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9215C" w14:textId="77777777" w:rsidR="00691A3C" w:rsidRDefault="00691A3C" w:rsidP="00691A3C">
      <w:pPr>
        <w:pStyle w:val="Heading2"/>
        <w:numPr>
          <w:ilvl w:val="0"/>
          <w:numId w:val="2"/>
        </w:numPr>
      </w:pPr>
      <w:r>
        <w:t>Search:</w:t>
      </w:r>
    </w:p>
    <w:p w14:paraId="2169215D" w14:textId="77777777" w:rsidR="00691A3C" w:rsidRDefault="00691A3C" w:rsidP="00691A3C">
      <w:r>
        <w:rPr>
          <w:noProof/>
        </w:rPr>
        <w:drawing>
          <wp:inline distT="0" distB="0" distL="0" distR="0" wp14:anchorId="21692165" wp14:editId="21692166">
            <wp:extent cx="5943600" cy="9950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5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9215E" w14:textId="77777777" w:rsidR="00691A3C" w:rsidRDefault="00691A3C" w:rsidP="00691A3C">
      <w:pPr>
        <w:pStyle w:val="Heading2"/>
        <w:numPr>
          <w:ilvl w:val="0"/>
          <w:numId w:val="2"/>
        </w:numPr>
      </w:pPr>
      <w:r>
        <w:t>Down Pic voi savefile</w:t>
      </w:r>
    </w:p>
    <w:p w14:paraId="2169215F" w14:textId="77777777" w:rsidR="00691A3C" w:rsidRDefault="00691A3C" w:rsidP="00691A3C">
      <w:r>
        <w:rPr>
          <w:noProof/>
        </w:rPr>
        <w:drawing>
          <wp:inline distT="0" distB="0" distL="0" distR="0" wp14:anchorId="21692167" wp14:editId="21692168">
            <wp:extent cx="5943600" cy="21469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88127" w14:textId="77777777" w:rsidR="007D40EA" w:rsidRDefault="007D40EA" w:rsidP="00691A3C"/>
    <w:p w14:paraId="6DDFCF6A" w14:textId="77777777" w:rsidR="007D40EA" w:rsidRPr="005B7108" w:rsidRDefault="007D40EA" w:rsidP="007D40EA">
      <w:pPr>
        <w:rPr>
          <w:b/>
          <w:bCs/>
          <w:color w:val="FF0000"/>
          <w:sz w:val="40"/>
          <w:szCs w:val="40"/>
        </w:rPr>
      </w:pPr>
      <w:r w:rsidRPr="005B7108">
        <w:rPr>
          <w:b/>
          <w:bCs/>
          <w:color w:val="FF0000"/>
          <w:sz w:val="40"/>
          <w:szCs w:val="40"/>
        </w:rPr>
        <w:t>Mở rộng</w:t>
      </w:r>
    </w:p>
    <w:p w14:paraId="3E250CF2" w14:textId="77777777" w:rsidR="007D40EA" w:rsidRDefault="007D40EA" w:rsidP="007D40EA">
      <w:pPr>
        <w:pStyle w:val="ListParagraph"/>
        <w:numPr>
          <w:ilvl w:val="0"/>
          <w:numId w:val="3"/>
        </w:numPr>
      </w:pPr>
      <w:r>
        <w:t>Register</w:t>
      </w:r>
    </w:p>
    <w:p w14:paraId="2E6E6812" w14:textId="77777777" w:rsidR="007D40EA" w:rsidRDefault="007D40EA" w:rsidP="007D40EA">
      <w:pPr>
        <w:pStyle w:val="ListParagraph"/>
        <w:numPr>
          <w:ilvl w:val="0"/>
          <w:numId w:val="4"/>
        </w:numPr>
      </w:pPr>
      <w:r>
        <w:t>Chọn new User</w:t>
      </w:r>
    </w:p>
    <w:p w14:paraId="5C9B514E" w14:textId="77777777" w:rsidR="007D40EA" w:rsidRDefault="007D40EA" w:rsidP="007D40EA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79708FBC" wp14:editId="6E472544">
            <wp:extent cx="2731027" cy="3067458"/>
            <wp:effectExtent l="0" t="0" r="0" b="0"/>
            <wp:docPr id="732371916" name="Picture 732371916" descr="A screen 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371916" name="Picture 732371916" descr="A screen shot of a login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416" cy="30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B0436" w14:textId="77777777" w:rsidR="007D40EA" w:rsidRPr="006F4124" w:rsidRDefault="007D40EA" w:rsidP="007D40EA">
      <w:pPr>
        <w:pStyle w:val="ListParagraph"/>
        <w:numPr>
          <w:ilvl w:val="0"/>
          <w:numId w:val="4"/>
        </w:numPr>
      </w:pPr>
      <w:r w:rsidRPr="00EF510F">
        <w:rPr>
          <w:rFonts w:ascii="Times New Roman" w:hAnsi="Times New Roman" w:cs="Times New Roman"/>
          <w:sz w:val="24"/>
          <w:szCs w:val="24"/>
        </w:rPr>
        <w:t>xác thực tài khoản bằng email</w:t>
      </w:r>
    </w:p>
    <w:p w14:paraId="692D7484" w14:textId="77777777" w:rsidR="007D40EA" w:rsidRDefault="007D40EA" w:rsidP="007D40EA">
      <w:pPr>
        <w:pStyle w:val="ListParagraph"/>
        <w:ind w:left="1080"/>
      </w:pPr>
      <w:r>
        <w:rPr>
          <w:noProof/>
        </w:rPr>
        <w:drawing>
          <wp:inline distT="0" distB="0" distL="0" distR="0" wp14:anchorId="3A6D9937" wp14:editId="199BA208">
            <wp:extent cx="4536451" cy="2444159"/>
            <wp:effectExtent l="0" t="0" r="0" b="0"/>
            <wp:docPr id="936161346" name="Picture 936161346" descr="A computer screen shot of a logi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161346" name="Picture 936161346" descr="A computer screen shot of a logi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9078" cy="24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BD12F" w14:textId="77777777" w:rsidR="007D40EA" w:rsidRPr="00EF510F" w:rsidRDefault="007D40EA" w:rsidP="007D40EA">
      <w:pPr>
        <w:pStyle w:val="ListParagraph"/>
        <w:numPr>
          <w:ilvl w:val="0"/>
          <w:numId w:val="3"/>
        </w:numPr>
        <w:spacing w:after="160" w:line="259" w:lineRule="auto"/>
        <w:outlineLvl w:val="1"/>
        <w:rPr>
          <w:rFonts w:ascii="Times New Roman" w:hAnsi="Times New Roman" w:cs="Times New Roman"/>
          <w:b/>
          <w:sz w:val="24"/>
          <w:szCs w:val="24"/>
        </w:rPr>
      </w:pPr>
      <w:bookmarkStart w:id="0" w:name="_Toc104714174"/>
      <w:r w:rsidRPr="00EF510F">
        <w:rPr>
          <w:rFonts w:ascii="Times New Roman" w:hAnsi="Times New Roman" w:cs="Times New Roman"/>
          <w:b/>
          <w:sz w:val="24"/>
          <w:szCs w:val="24"/>
        </w:rPr>
        <w:t>Forget Password</w:t>
      </w:r>
      <w:bookmarkEnd w:id="0"/>
    </w:p>
    <w:p w14:paraId="7EF4BAC2" w14:textId="77777777" w:rsidR="007D40EA" w:rsidRPr="00EF510F" w:rsidRDefault="007D40EA" w:rsidP="007D40EA">
      <w:pPr>
        <w:pStyle w:val="ListParagraph"/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F510F">
        <w:rPr>
          <w:rFonts w:ascii="Times New Roman" w:hAnsi="Times New Roman" w:cs="Times New Roman"/>
          <w:sz w:val="24"/>
          <w:szCs w:val="24"/>
        </w:rPr>
        <w:t>Xác nhận tài khoản bằng email</w:t>
      </w:r>
    </w:p>
    <w:p w14:paraId="0DAD97A5" w14:textId="77777777" w:rsidR="007D40EA" w:rsidRDefault="007D40EA" w:rsidP="007D40EA">
      <w:pPr>
        <w:pStyle w:val="ListParagraph"/>
      </w:pPr>
      <w:r>
        <w:rPr>
          <w:noProof/>
        </w:rPr>
        <w:lastRenderedPageBreak/>
        <w:drawing>
          <wp:inline distT="0" distB="0" distL="0" distR="0" wp14:anchorId="02A3D897" wp14:editId="62B8B780">
            <wp:extent cx="4816797" cy="2894710"/>
            <wp:effectExtent l="0" t="0" r="3175" b="1270"/>
            <wp:docPr id="749865036" name="Picture 749865036" descr="A screenshot of a login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865036" name="Picture 749865036" descr="A screenshot of a login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40840" cy="290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F4F76" w14:textId="77777777" w:rsidR="007D40EA" w:rsidRPr="00EF510F" w:rsidRDefault="007D40EA" w:rsidP="007D40EA">
      <w:pPr>
        <w:pStyle w:val="ListParagraph"/>
        <w:numPr>
          <w:ilvl w:val="0"/>
          <w:numId w:val="5"/>
        </w:num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EF510F">
        <w:rPr>
          <w:rFonts w:ascii="Times New Roman" w:hAnsi="Times New Roman" w:cs="Times New Roman"/>
          <w:sz w:val="24"/>
          <w:szCs w:val="24"/>
        </w:rPr>
        <w:t>Đổi mật khẩu mới sau khi xác nhận tài khoản thành công</w:t>
      </w:r>
    </w:p>
    <w:p w14:paraId="15B83664" w14:textId="77777777" w:rsidR="007D40EA" w:rsidRDefault="007D40EA" w:rsidP="007D40EA">
      <w:pPr>
        <w:pStyle w:val="ListParagraph"/>
        <w:ind w:left="1080"/>
      </w:pPr>
      <w:r>
        <w:rPr>
          <w:noProof/>
        </w:rPr>
        <w:drawing>
          <wp:inline distT="0" distB="0" distL="0" distR="0" wp14:anchorId="63648E81" wp14:editId="23BBD603">
            <wp:extent cx="4838131" cy="2381849"/>
            <wp:effectExtent l="0" t="0" r="635" b="0"/>
            <wp:docPr id="834328105" name="Picture 83432810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328105" name="Picture 834328105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91767" cy="240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0B499B" w14:textId="77777777" w:rsidR="007D40EA" w:rsidRDefault="007D40EA" w:rsidP="007D40EA">
      <w:pPr>
        <w:pStyle w:val="ListParagraph"/>
        <w:numPr>
          <w:ilvl w:val="0"/>
          <w:numId w:val="3"/>
        </w:numPr>
      </w:pPr>
      <w:r>
        <w:t xml:space="preserve">Code tham khảo về </w:t>
      </w:r>
      <w:proofErr w:type="gramStart"/>
      <w:r>
        <w:t>mail</w:t>
      </w:r>
      <w:proofErr w:type="gramEnd"/>
    </w:p>
    <w:p w14:paraId="6713B0BF" w14:textId="77777777" w:rsidR="007D40EA" w:rsidRPr="000840E5" w:rsidRDefault="007D40EA" w:rsidP="007D40EA">
      <w:pPr>
        <w:pStyle w:val="ListParagraph"/>
      </w:pPr>
      <w:r>
        <w:t>Xem file 04_2023</w:t>
      </w:r>
    </w:p>
    <w:p w14:paraId="1BAA432D" w14:textId="77777777" w:rsidR="007D40EA" w:rsidRPr="00691A3C" w:rsidRDefault="007D40EA" w:rsidP="00691A3C"/>
    <w:sectPr w:rsidR="007D40EA" w:rsidRPr="00691A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17816"/>
    <w:multiLevelType w:val="hybridMultilevel"/>
    <w:tmpl w:val="E35CF1A2"/>
    <w:lvl w:ilvl="0" w:tplc="304E924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FF10533"/>
    <w:multiLevelType w:val="hybridMultilevel"/>
    <w:tmpl w:val="86A01A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5B7A91"/>
    <w:multiLevelType w:val="hybridMultilevel"/>
    <w:tmpl w:val="DC58C59E"/>
    <w:lvl w:ilvl="0" w:tplc="66AE9C18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9A5268"/>
    <w:multiLevelType w:val="hybridMultilevel"/>
    <w:tmpl w:val="E3FE1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EC3477"/>
    <w:multiLevelType w:val="hybridMultilevel"/>
    <w:tmpl w:val="8C02B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3551661">
    <w:abstractNumId w:val="4"/>
  </w:num>
  <w:num w:numId="2" w16cid:durableId="1985311798">
    <w:abstractNumId w:val="1"/>
  </w:num>
  <w:num w:numId="3" w16cid:durableId="2055154159">
    <w:abstractNumId w:val="3"/>
  </w:num>
  <w:num w:numId="4" w16cid:durableId="1065840460">
    <w:abstractNumId w:val="0"/>
  </w:num>
  <w:num w:numId="5" w16cid:durableId="201591059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sDA1MbYwMDcyMbBU0lEKTi0uzszPAykwrAUAAc3iiywAAAA="/>
  </w:docVars>
  <w:rsids>
    <w:rsidRoot w:val="00691A3C"/>
    <w:rsid w:val="003D41D3"/>
    <w:rsid w:val="0045258B"/>
    <w:rsid w:val="004847C9"/>
    <w:rsid w:val="004D08E1"/>
    <w:rsid w:val="005E1F97"/>
    <w:rsid w:val="00691A3C"/>
    <w:rsid w:val="007D40EA"/>
    <w:rsid w:val="00A96288"/>
    <w:rsid w:val="00BD6018"/>
    <w:rsid w:val="00C72AE3"/>
    <w:rsid w:val="00D775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1692154"/>
  <w15:docId w15:val="{FAE23ABF-68E1-4D26-B0FD-E6929C9DB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1A3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1A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A3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1A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691A3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91A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1A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1A3C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691A3C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520216-F653-4D81-B167-38BAC9F3C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levi</dc:creator>
  <cp:lastModifiedBy>Le Vinh Thinh</cp:lastModifiedBy>
  <cp:revision>2</cp:revision>
  <dcterms:created xsi:type="dcterms:W3CDTF">2019-03-28T07:47:00Z</dcterms:created>
  <dcterms:modified xsi:type="dcterms:W3CDTF">2024-03-12T09:16:00Z</dcterms:modified>
</cp:coreProperties>
</file>